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9F75E" w14:textId="277EB48C" w:rsidR="007509C0" w:rsidRDefault="007509C0" w:rsidP="007509C0">
      <w:pPr>
        <w:jc w:val="center"/>
      </w:pPr>
      <w:r>
        <w:t xml:space="preserve">Homework </w:t>
      </w:r>
      <w:r w:rsidR="00FD6877">
        <w:t>4</w:t>
      </w:r>
    </w:p>
    <w:p w14:paraId="69AE2FD1" w14:textId="77777777" w:rsidR="007509C0" w:rsidRDefault="007509C0" w:rsidP="007509C0">
      <w:r>
        <w:t>Name______________</w:t>
      </w:r>
    </w:p>
    <w:p w14:paraId="4C850076" w14:textId="77777777" w:rsidR="007E75D0" w:rsidRPr="002B70F3" w:rsidRDefault="007E75D0" w:rsidP="007E75D0">
      <w:pPr>
        <w:ind w:left="2880" w:firstLine="720"/>
        <w:rPr>
          <w:sz w:val="24"/>
          <w:szCs w:val="24"/>
        </w:rPr>
      </w:pPr>
    </w:p>
    <w:p w14:paraId="3B2D723E" w14:textId="0C946B05" w:rsidR="00FD6877" w:rsidRDefault="00FD6877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 xml:space="preserve">Problem </w:t>
      </w:r>
      <w:r>
        <w:rPr>
          <w:b/>
          <w:sz w:val="24"/>
          <w:szCs w:val="24"/>
        </w:rPr>
        <w:t>1</w:t>
      </w:r>
      <w:r w:rsidR="000C17D7">
        <w:rPr>
          <w:b/>
          <w:sz w:val="24"/>
          <w:szCs w:val="24"/>
        </w:rPr>
        <w:t>(15 Points)</w:t>
      </w:r>
      <w:r w:rsidRPr="002B70F3">
        <w:rPr>
          <w:sz w:val="24"/>
          <w:szCs w:val="24"/>
        </w:rPr>
        <w:t xml:space="preserve">: </w:t>
      </w:r>
      <w:bookmarkStart w:id="0" w:name="_Hlk787741"/>
      <w:r w:rsidRPr="00727C1F">
        <w:rPr>
          <w:sz w:val="24"/>
          <w:szCs w:val="24"/>
        </w:rPr>
        <w:t xml:space="preserve">Consider relations </w:t>
      </w:r>
      <w:proofErr w:type="gramStart"/>
      <w:r w:rsidRPr="00727C1F">
        <w:rPr>
          <w:sz w:val="24"/>
          <w:szCs w:val="24"/>
        </w:rPr>
        <w:t>R(</w:t>
      </w:r>
      <w:proofErr w:type="gramEnd"/>
      <w:r w:rsidRPr="00727C1F">
        <w:rPr>
          <w:sz w:val="24"/>
          <w:szCs w:val="24"/>
        </w:rPr>
        <w:t xml:space="preserve">A, B, C) with n tuples, and relation S(C,D,E) with m tuples. </w:t>
      </w:r>
      <w:r w:rsidR="00E34A92">
        <w:rPr>
          <w:sz w:val="24"/>
          <w:szCs w:val="24"/>
        </w:rPr>
        <w:t xml:space="preserve">What are the relation </w:t>
      </w:r>
      <w:r w:rsidR="00E34A92" w:rsidRPr="00B41147">
        <w:rPr>
          <w:b/>
          <w:sz w:val="24"/>
          <w:szCs w:val="24"/>
        </w:rPr>
        <w:t>schema</w:t>
      </w:r>
      <w:r w:rsidR="00E34A92" w:rsidRPr="00727C1F">
        <w:rPr>
          <w:sz w:val="24"/>
          <w:szCs w:val="24"/>
        </w:rPr>
        <w:t xml:space="preserve"> </w:t>
      </w:r>
      <w:r w:rsidR="00E34A92">
        <w:rPr>
          <w:sz w:val="24"/>
          <w:szCs w:val="24"/>
        </w:rPr>
        <w:t xml:space="preserve">for T1 and </w:t>
      </w:r>
      <w:proofErr w:type="gramStart"/>
      <w:r w:rsidR="00E34A92">
        <w:rPr>
          <w:sz w:val="24"/>
          <w:szCs w:val="24"/>
        </w:rPr>
        <w:t>T2</w:t>
      </w:r>
      <w:bookmarkEnd w:id="0"/>
      <w:proofErr w:type="gramEnd"/>
    </w:p>
    <w:p w14:paraId="59848D3D" w14:textId="77777777" w:rsidR="00FD6877" w:rsidRDefault="00FD6877" w:rsidP="00FD6877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T1= R </w:t>
      </w:r>
      <w:r w:rsidRPr="00B41147">
        <w:rPr>
          <w:b/>
          <w:sz w:val="32"/>
          <w:szCs w:val="24"/>
        </w:rPr>
        <w:t>X</w:t>
      </w:r>
      <w:r>
        <w:rPr>
          <w:sz w:val="32"/>
          <w:szCs w:val="24"/>
        </w:rPr>
        <w:t xml:space="preserve"> </w:t>
      </w:r>
      <w:r>
        <w:rPr>
          <w:sz w:val="24"/>
          <w:szCs w:val="24"/>
        </w:rPr>
        <w:t>S</w:t>
      </w:r>
    </w:p>
    <w:p w14:paraId="4D2B3965" w14:textId="77777777" w:rsidR="00FD6877" w:rsidRDefault="00FD6877" w:rsidP="00FD6877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2 = R</w:t>
      </w:r>
      <w:r w:rsidRPr="00B41147">
        <w:rPr>
          <w:sz w:val="24"/>
          <w:szCs w:val="24"/>
        </w:rPr>
        <w:t xml:space="preserve"> </w:t>
      </w:r>
      <w:r w:rsidRPr="00B41147">
        <w:rPr>
          <w:rFonts w:ascii="MS Mincho" w:eastAsia="MS Mincho" w:hAnsi="MS Mincho" w:cs="MS Mincho"/>
          <w:b/>
          <w:sz w:val="28"/>
          <w:szCs w:val="24"/>
        </w:rPr>
        <w:t>⋈</w:t>
      </w:r>
      <w:r w:rsidRPr="00B41147">
        <w:rPr>
          <w:sz w:val="24"/>
          <w:szCs w:val="24"/>
        </w:rPr>
        <w:t xml:space="preserve"> </w:t>
      </w:r>
      <w:r>
        <w:rPr>
          <w:sz w:val="24"/>
          <w:szCs w:val="24"/>
        </w:rPr>
        <w:t>S</w:t>
      </w:r>
    </w:p>
    <w:p w14:paraId="6FADA55B" w14:textId="77777777" w:rsidR="00FD6877" w:rsidRDefault="00FD6877" w:rsidP="00FD6877">
      <w:pPr>
        <w:rPr>
          <w:sz w:val="24"/>
          <w:szCs w:val="24"/>
        </w:rPr>
      </w:pPr>
    </w:p>
    <w:p w14:paraId="73AD7C95" w14:textId="7CABDDB6" w:rsidR="00FD6877" w:rsidRDefault="005C29A8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 w:rsidR="000C17D7">
        <w:rPr>
          <w:b/>
          <w:sz w:val="24"/>
          <w:szCs w:val="24"/>
        </w:rPr>
        <w:t>2</w:t>
      </w:r>
      <w:r w:rsidR="000A4096">
        <w:rPr>
          <w:b/>
          <w:sz w:val="24"/>
          <w:szCs w:val="24"/>
        </w:rPr>
        <w:t xml:space="preserve"> </w:t>
      </w:r>
      <w:r w:rsidR="000C17D7">
        <w:rPr>
          <w:b/>
          <w:sz w:val="24"/>
          <w:szCs w:val="24"/>
        </w:rPr>
        <w:t>(15 Points)</w:t>
      </w:r>
      <w:r w:rsidR="000C17D7" w:rsidRPr="002B70F3">
        <w:rPr>
          <w:sz w:val="24"/>
          <w:szCs w:val="24"/>
        </w:rPr>
        <w:t>:</w:t>
      </w:r>
      <w:r w:rsidRPr="002B70F3">
        <w:rPr>
          <w:sz w:val="24"/>
          <w:szCs w:val="24"/>
        </w:rPr>
        <w:t xml:space="preserve"> </w:t>
      </w:r>
      <w:r>
        <w:rPr>
          <w:sz w:val="24"/>
          <w:szCs w:val="24"/>
        </w:rPr>
        <w:t>Given the following NBA game relation</w:t>
      </w:r>
      <w:r w:rsidR="00290C4E">
        <w:rPr>
          <w:sz w:val="24"/>
          <w:szCs w:val="24"/>
        </w:rPr>
        <w:t xml:space="preserve"> </w:t>
      </w:r>
      <w:proofErr w:type="gramStart"/>
      <w:r w:rsidR="00290C4E">
        <w:rPr>
          <w:sz w:val="24"/>
          <w:szCs w:val="24"/>
        </w:rPr>
        <w:t>Game(</w:t>
      </w:r>
      <w:proofErr w:type="gramEnd"/>
      <w:r w:rsidR="00290C4E">
        <w:rPr>
          <w:sz w:val="24"/>
          <w:szCs w:val="24"/>
        </w:rPr>
        <w:t xml:space="preserve">Home, Guest, </w:t>
      </w:r>
      <w:proofErr w:type="spellStart"/>
      <w:r w:rsidR="00290C4E">
        <w:rPr>
          <w:sz w:val="24"/>
          <w:szCs w:val="24"/>
        </w:rPr>
        <w:t>Home_Score</w:t>
      </w:r>
      <w:proofErr w:type="spellEnd"/>
      <w:r w:rsidR="00290C4E">
        <w:rPr>
          <w:sz w:val="24"/>
          <w:szCs w:val="24"/>
        </w:rPr>
        <w:t xml:space="preserve">, </w:t>
      </w:r>
      <w:proofErr w:type="spellStart"/>
      <w:r w:rsidR="00290C4E">
        <w:rPr>
          <w:sz w:val="24"/>
          <w:szCs w:val="24"/>
        </w:rPr>
        <w:t>Guest_Score</w:t>
      </w:r>
      <w:proofErr w:type="spellEnd"/>
      <w:r w:rsidR="00290C4E">
        <w:rPr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5C29A8" w14:paraId="019C03FA" w14:textId="77777777" w:rsidTr="005C29A8">
        <w:tc>
          <w:tcPr>
            <w:tcW w:w="2697" w:type="dxa"/>
          </w:tcPr>
          <w:p w14:paraId="1A21BC6A" w14:textId="60689E4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me</w:t>
            </w:r>
          </w:p>
        </w:tc>
        <w:tc>
          <w:tcPr>
            <w:tcW w:w="2697" w:type="dxa"/>
          </w:tcPr>
          <w:p w14:paraId="1B45F910" w14:textId="288DC4B8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est</w:t>
            </w:r>
          </w:p>
        </w:tc>
        <w:tc>
          <w:tcPr>
            <w:tcW w:w="2698" w:type="dxa"/>
          </w:tcPr>
          <w:p w14:paraId="6670AA62" w14:textId="3D31B30E" w:rsidR="005C29A8" w:rsidRDefault="005C29A8" w:rsidP="00FD68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ome_Score</w:t>
            </w:r>
            <w:proofErr w:type="spellEnd"/>
          </w:p>
        </w:tc>
        <w:tc>
          <w:tcPr>
            <w:tcW w:w="2698" w:type="dxa"/>
          </w:tcPr>
          <w:p w14:paraId="0B456E10" w14:textId="278F8C6C" w:rsidR="005C29A8" w:rsidRDefault="005C29A8" w:rsidP="00FD68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uest_Score</w:t>
            </w:r>
            <w:proofErr w:type="spellEnd"/>
          </w:p>
        </w:tc>
      </w:tr>
      <w:tr w:rsidR="005C29A8" w14:paraId="582046E9" w14:textId="77777777" w:rsidTr="005C29A8">
        <w:tc>
          <w:tcPr>
            <w:tcW w:w="2697" w:type="dxa"/>
          </w:tcPr>
          <w:p w14:paraId="59514F15" w14:textId="2F37DCE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kers</w:t>
            </w:r>
          </w:p>
        </w:tc>
        <w:tc>
          <w:tcPr>
            <w:tcW w:w="2697" w:type="dxa"/>
          </w:tcPr>
          <w:p w14:paraId="1F53BA7D" w14:textId="6CFBBB4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kets</w:t>
            </w:r>
          </w:p>
        </w:tc>
        <w:tc>
          <w:tcPr>
            <w:tcW w:w="2698" w:type="dxa"/>
          </w:tcPr>
          <w:p w14:paraId="6A2614E4" w14:textId="4D458B76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</w:t>
            </w:r>
          </w:p>
        </w:tc>
        <w:tc>
          <w:tcPr>
            <w:tcW w:w="2698" w:type="dxa"/>
          </w:tcPr>
          <w:p w14:paraId="51FC539B" w14:textId="0003FE1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</w:t>
            </w:r>
          </w:p>
        </w:tc>
      </w:tr>
      <w:tr w:rsidR="005C29A8" w14:paraId="5F2DA77E" w14:textId="77777777" w:rsidTr="005C29A8">
        <w:tc>
          <w:tcPr>
            <w:tcW w:w="2697" w:type="dxa"/>
          </w:tcPr>
          <w:p w14:paraId="694D3E2C" w14:textId="20F9D067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gic</w:t>
            </w:r>
          </w:p>
        </w:tc>
        <w:tc>
          <w:tcPr>
            <w:tcW w:w="2697" w:type="dxa"/>
          </w:tcPr>
          <w:p w14:paraId="5356FC8B" w14:textId="104C32D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nder</w:t>
            </w:r>
          </w:p>
        </w:tc>
        <w:tc>
          <w:tcPr>
            <w:tcW w:w="2698" w:type="dxa"/>
          </w:tcPr>
          <w:p w14:paraId="4B23432D" w14:textId="34388CFB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</w:tc>
        <w:tc>
          <w:tcPr>
            <w:tcW w:w="2698" w:type="dxa"/>
          </w:tcPr>
          <w:p w14:paraId="22D4F7A8" w14:textId="788548FB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</w:t>
            </w:r>
          </w:p>
        </w:tc>
      </w:tr>
      <w:tr w:rsidR="005C29A8" w14:paraId="5B549F47" w14:textId="77777777" w:rsidTr="005C29A8">
        <w:tc>
          <w:tcPr>
            <w:tcW w:w="2697" w:type="dxa"/>
          </w:tcPr>
          <w:p w14:paraId="757F8734" w14:textId="2ABCCDF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t</w:t>
            </w:r>
          </w:p>
        </w:tc>
        <w:tc>
          <w:tcPr>
            <w:tcW w:w="2697" w:type="dxa"/>
          </w:tcPr>
          <w:p w14:paraId="3872CE73" w14:textId="5648183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ppers</w:t>
            </w:r>
          </w:p>
        </w:tc>
        <w:tc>
          <w:tcPr>
            <w:tcW w:w="2698" w:type="dxa"/>
          </w:tcPr>
          <w:p w14:paraId="2766F5A9" w14:textId="2C4DBE0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9</w:t>
            </w:r>
          </w:p>
        </w:tc>
        <w:tc>
          <w:tcPr>
            <w:tcW w:w="2698" w:type="dxa"/>
          </w:tcPr>
          <w:p w14:paraId="33EB0CBE" w14:textId="3D7F157D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</w:t>
            </w:r>
          </w:p>
        </w:tc>
      </w:tr>
      <w:tr w:rsidR="005C29A8" w14:paraId="3F4BC710" w14:textId="77777777" w:rsidTr="005C29A8">
        <w:tc>
          <w:tcPr>
            <w:tcW w:w="2697" w:type="dxa"/>
          </w:tcPr>
          <w:p w14:paraId="586F40DB" w14:textId="28357E2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lls</w:t>
            </w:r>
          </w:p>
        </w:tc>
        <w:tc>
          <w:tcPr>
            <w:tcW w:w="2697" w:type="dxa"/>
          </w:tcPr>
          <w:p w14:paraId="3F17F823" w14:textId="26D6885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urs</w:t>
            </w:r>
          </w:p>
        </w:tc>
        <w:tc>
          <w:tcPr>
            <w:tcW w:w="2698" w:type="dxa"/>
          </w:tcPr>
          <w:p w14:paraId="159723BE" w14:textId="4F68302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7</w:t>
            </w:r>
          </w:p>
        </w:tc>
        <w:tc>
          <w:tcPr>
            <w:tcW w:w="2698" w:type="dxa"/>
          </w:tcPr>
          <w:p w14:paraId="6242FF5F" w14:textId="6B0D316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9</w:t>
            </w:r>
          </w:p>
        </w:tc>
      </w:tr>
      <w:tr w:rsidR="005C29A8" w14:paraId="28DA7935" w14:textId="77777777" w:rsidTr="005C29A8">
        <w:tc>
          <w:tcPr>
            <w:tcW w:w="2697" w:type="dxa"/>
          </w:tcPr>
          <w:p w14:paraId="59208BB3" w14:textId="2736663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riors</w:t>
            </w:r>
          </w:p>
        </w:tc>
        <w:tc>
          <w:tcPr>
            <w:tcW w:w="2697" w:type="dxa"/>
          </w:tcPr>
          <w:p w14:paraId="509C3887" w14:textId="0F3A5E6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s</w:t>
            </w:r>
          </w:p>
        </w:tc>
        <w:tc>
          <w:tcPr>
            <w:tcW w:w="2698" w:type="dxa"/>
          </w:tcPr>
          <w:p w14:paraId="14317F78" w14:textId="742CE3FA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</w:tc>
        <w:tc>
          <w:tcPr>
            <w:tcW w:w="2698" w:type="dxa"/>
          </w:tcPr>
          <w:p w14:paraId="49F3CBB3" w14:textId="7932EA6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</w:tbl>
    <w:p w14:paraId="600A10F7" w14:textId="77777777" w:rsidR="000C17D7" w:rsidRDefault="000C17D7" w:rsidP="00FD6877">
      <w:pPr>
        <w:rPr>
          <w:sz w:val="24"/>
          <w:szCs w:val="24"/>
        </w:rPr>
      </w:pPr>
    </w:p>
    <w:p w14:paraId="68F1B672" w14:textId="62513278" w:rsidR="005C29A8" w:rsidRDefault="000C17D7" w:rsidP="00FD6877">
      <w:pPr>
        <w:rPr>
          <w:sz w:val="24"/>
          <w:szCs w:val="24"/>
        </w:rPr>
      </w:pPr>
      <w:r>
        <w:rPr>
          <w:sz w:val="24"/>
          <w:szCs w:val="24"/>
        </w:rPr>
        <w:t>Write a SQL query to return all home teams that win the game.</w:t>
      </w:r>
    </w:p>
    <w:p w14:paraId="619148F4" w14:textId="77777777" w:rsidR="00FD6877" w:rsidRDefault="00FD6877" w:rsidP="00FD6877">
      <w:pPr>
        <w:rPr>
          <w:sz w:val="24"/>
          <w:szCs w:val="24"/>
        </w:rPr>
      </w:pPr>
    </w:p>
    <w:p w14:paraId="67B4C298" w14:textId="72DCA645" w:rsidR="00FD6877" w:rsidRPr="002B70F3" w:rsidRDefault="00FD6877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 w:rsidR="005C29A8">
        <w:rPr>
          <w:b/>
          <w:sz w:val="24"/>
          <w:szCs w:val="24"/>
        </w:rPr>
        <w:t>3</w:t>
      </w:r>
      <w:r w:rsidR="000A4096">
        <w:rPr>
          <w:b/>
          <w:sz w:val="24"/>
          <w:szCs w:val="24"/>
        </w:rPr>
        <w:t xml:space="preserve"> </w:t>
      </w:r>
      <w:r w:rsidR="000C17D7">
        <w:rPr>
          <w:b/>
          <w:sz w:val="24"/>
          <w:szCs w:val="24"/>
        </w:rPr>
        <w:t>(</w:t>
      </w:r>
      <w:r w:rsidR="007459C8">
        <w:rPr>
          <w:b/>
          <w:sz w:val="24"/>
          <w:szCs w:val="24"/>
        </w:rPr>
        <w:t>25</w:t>
      </w:r>
      <w:r w:rsidR="000C17D7">
        <w:rPr>
          <w:b/>
          <w:sz w:val="24"/>
          <w:szCs w:val="24"/>
        </w:rPr>
        <w:t xml:space="preserve"> Points)</w:t>
      </w:r>
      <w:r w:rsidRPr="002B70F3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Below is an employee relation, named Employees. The data type of </w:t>
      </w:r>
      <w:proofErr w:type="spellStart"/>
      <w:r>
        <w:rPr>
          <w:sz w:val="24"/>
          <w:szCs w:val="24"/>
        </w:rPr>
        <w:t>IdNum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JobCode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int</w:t>
      </w:r>
      <w:proofErr w:type="spellEnd"/>
      <w:r>
        <w:rPr>
          <w:sz w:val="24"/>
          <w:szCs w:val="24"/>
        </w:rPr>
        <w:t xml:space="preserve">, and the data type of </w:t>
      </w: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JobCode</w:t>
      </w:r>
      <w:proofErr w:type="spellEnd"/>
      <w:r>
        <w:rPr>
          <w:sz w:val="24"/>
          <w:szCs w:val="24"/>
        </w:rPr>
        <w:t xml:space="preserve">, Phone are </w:t>
      </w:r>
      <w:proofErr w:type="gramStart"/>
      <w:r>
        <w:rPr>
          <w:sz w:val="24"/>
          <w:szCs w:val="24"/>
        </w:rPr>
        <w:t>varchar(</w:t>
      </w:r>
      <w:proofErr w:type="gramEnd"/>
      <w:r>
        <w:rPr>
          <w:sz w:val="24"/>
          <w:szCs w:val="24"/>
        </w:rPr>
        <w:t>100). Based on</w:t>
      </w:r>
      <w:r w:rsidRPr="002B70F3">
        <w:rPr>
          <w:sz w:val="24"/>
          <w:szCs w:val="24"/>
        </w:rPr>
        <w:t xml:space="preserve"> the employees relation, write </w:t>
      </w:r>
      <w:r w:rsidRPr="00B07811">
        <w:rPr>
          <w:b/>
          <w:sz w:val="24"/>
          <w:szCs w:val="24"/>
        </w:rPr>
        <w:t>one</w:t>
      </w:r>
      <w:r w:rsidRPr="002B70F3">
        <w:rPr>
          <w:sz w:val="24"/>
          <w:szCs w:val="24"/>
        </w:rPr>
        <w:t xml:space="preserve"> </w:t>
      </w:r>
      <w:proofErr w:type="spellStart"/>
      <w:r w:rsidRPr="002B70F3">
        <w:rPr>
          <w:sz w:val="24"/>
          <w:szCs w:val="24"/>
        </w:rPr>
        <w:t>sql</w:t>
      </w:r>
      <w:proofErr w:type="spellEnd"/>
      <w:r w:rsidRPr="002B70F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query </w:t>
      </w:r>
      <w:r w:rsidRPr="002B70F3">
        <w:rPr>
          <w:sz w:val="24"/>
          <w:szCs w:val="24"/>
        </w:rPr>
        <w:t>to query tuples of employee with the following requirements</w:t>
      </w:r>
    </w:p>
    <w:p w14:paraId="1C9A2FE4" w14:textId="77777777" w:rsidR="00FD6877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query results should only contain attributes </w:t>
      </w: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JobCode</w:t>
      </w:r>
      <w:proofErr w:type="spellEnd"/>
    </w:p>
    <w:p w14:paraId="622BFC2B" w14:textId="77777777" w:rsidR="00FD6877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 need to be renamed as </w:t>
      </w:r>
      <w:proofErr w:type="spellStart"/>
      <w:r>
        <w:rPr>
          <w:sz w:val="24"/>
          <w:szCs w:val="24"/>
        </w:rPr>
        <w:t>Last_Nam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First_Name</w:t>
      </w:r>
      <w:proofErr w:type="spellEnd"/>
      <w:r>
        <w:rPr>
          <w:sz w:val="24"/>
          <w:szCs w:val="24"/>
        </w:rPr>
        <w:t xml:space="preserve"> respectively</w:t>
      </w:r>
    </w:p>
    <w:p w14:paraId="608F9343" w14:textId="1DFDB488" w:rsidR="00FD6877" w:rsidRPr="0009350A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query should only return employees whose Phone contain ‘588’</w:t>
      </w:r>
    </w:p>
    <w:p w14:paraId="7F114F85" w14:textId="77777777" w:rsidR="00FD6877" w:rsidRDefault="00FD6877" w:rsidP="00FD6877">
      <w:pPr>
        <w:jc w:val="center"/>
        <w:rPr>
          <w:sz w:val="24"/>
          <w:szCs w:val="24"/>
        </w:rPr>
      </w:pPr>
      <w:r w:rsidRPr="00E77373">
        <w:rPr>
          <w:noProof/>
          <w:sz w:val="24"/>
          <w:szCs w:val="24"/>
        </w:rPr>
        <w:drawing>
          <wp:inline distT="0" distB="0" distL="0" distR="0" wp14:anchorId="582F87A6" wp14:editId="3273CF43">
            <wp:extent cx="5197922" cy="2056067"/>
            <wp:effectExtent l="0" t="0" r="952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9876" cy="206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ADE1" w14:textId="77777777" w:rsidR="00FD6877" w:rsidRDefault="00FD6877" w:rsidP="00AE6FF2">
      <w:pPr>
        <w:rPr>
          <w:sz w:val="24"/>
          <w:szCs w:val="24"/>
        </w:rPr>
      </w:pPr>
    </w:p>
    <w:p w14:paraId="1DA896FA" w14:textId="77777777" w:rsidR="00FD6877" w:rsidRPr="00FD6877" w:rsidRDefault="00FD6877" w:rsidP="00FD6877">
      <w:pPr>
        <w:rPr>
          <w:b/>
          <w:sz w:val="24"/>
          <w:szCs w:val="24"/>
        </w:rPr>
      </w:pPr>
    </w:p>
    <w:p w14:paraId="2859A09A" w14:textId="066DF6B4" w:rsidR="00F8496D" w:rsidRDefault="000A4096" w:rsidP="00FD6877">
      <w:pPr>
        <w:jc w:val="both"/>
      </w:pPr>
      <w:r w:rsidRPr="002B70F3">
        <w:rPr>
          <w:b/>
          <w:sz w:val="24"/>
          <w:szCs w:val="24"/>
        </w:rPr>
        <w:lastRenderedPageBreak/>
        <w:t>Problem</w:t>
      </w:r>
      <w:r>
        <w:rPr>
          <w:b/>
          <w:sz w:val="24"/>
          <w:szCs w:val="24"/>
        </w:rPr>
        <w:t>4 (</w:t>
      </w:r>
      <w:r w:rsidR="007459C8">
        <w:rPr>
          <w:b/>
          <w:sz w:val="24"/>
          <w:szCs w:val="24"/>
        </w:rPr>
        <w:t>25</w:t>
      </w:r>
      <w:r>
        <w:rPr>
          <w:b/>
          <w:sz w:val="24"/>
          <w:szCs w:val="24"/>
        </w:rPr>
        <w:t xml:space="preserve"> Points)</w:t>
      </w:r>
      <w:r w:rsidRPr="002B70F3">
        <w:rPr>
          <w:sz w:val="24"/>
          <w:szCs w:val="24"/>
        </w:rPr>
        <w:t xml:space="preserve">: </w:t>
      </w:r>
      <w:r w:rsidRPr="000A4096">
        <w:t xml:space="preserve">The table </w:t>
      </w:r>
      <w:proofErr w:type="gramStart"/>
      <w:r w:rsidRPr="000A4096">
        <w:t>Sco</w:t>
      </w:r>
      <w:r w:rsidR="00ED3B8B">
        <w:t>res(</w:t>
      </w:r>
      <w:proofErr w:type="gramEnd"/>
      <w:r w:rsidR="00ED3B8B">
        <w:t>Team, Day, Opponent, Runs) g</w:t>
      </w:r>
      <w:r w:rsidRPr="000A4096">
        <w:t>ives the scores in the Baseball League for two consecutive days. The data in this table is as follows:</w:t>
      </w:r>
    </w:p>
    <w:p w14:paraId="0802664C" w14:textId="5EAFC2EA" w:rsidR="007278A3" w:rsidRDefault="007278A3" w:rsidP="007278A3">
      <w:pPr>
        <w:jc w:val="center"/>
      </w:pPr>
      <w:r>
        <w:rPr>
          <w:noProof/>
        </w:rPr>
        <w:drawing>
          <wp:inline distT="0" distB="0" distL="0" distR="0" wp14:anchorId="17D56B71" wp14:editId="36D469E1">
            <wp:extent cx="1970455" cy="2457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74815" cy="246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9E2B" w14:textId="0E7A7BD7" w:rsidR="006507DB" w:rsidRDefault="00EE6B81" w:rsidP="006507DB">
      <w:pPr>
        <w:jc w:val="both"/>
      </w:pPr>
      <w:r>
        <w:t xml:space="preserve">Write </w:t>
      </w:r>
      <w:r w:rsidR="00703BAC">
        <w:t>an SQL query</w:t>
      </w:r>
      <w:r>
        <w:t xml:space="preserve"> </w:t>
      </w:r>
      <w:r w:rsidR="006507DB">
        <w:t>to f</w:t>
      </w:r>
      <w:r>
        <w:t xml:space="preserve">ind </w:t>
      </w:r>
      <w:r w:rsidR="00CD0292">
        <w:t xml:space="preserve">all teams that </w:t>
      </w:r>
      <w:r w:rsidR="00290C4E">
        <w:t>have more runs in Sunday than Monday.</w:t>
      </w:r>
    </w:p>
    <w:p w14:paraId="0D9FE507" w14:textId="77777777" w:rsidR="002171AC" w:rsidRDefault="002171AC" w:rsidP="00A6271B">
      <w:pPr>
        <w:jc w:val="both"/>
      </w:pPr>
    </w:p>
    <w:p w14:paraId="4A21EE8C" w14:textId="77777777" w:rsidR="002171AC" w:rsidRDefault="002171AC" w:rsidP="00A6271B">
      <w:pPr>
        <w:jc w:val="both"/>
      </w:pPr>
    </w:p>
    <w:p w14:paraId="12C942C2" w14:textId="5CCA4C2E" w:rsidR="002171AC" w:rsidRDefault="002171AC" w:rsidP="00A6271B">
      <w:pPr>
        <w:jc w:val="both"/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>
        <w:rPr>
          <w:b/>
          <w:sz w:val="24"/>
          <w:szCs w:val="24"/>
        </w:rPr>
        <w:t>5 (20 Points)</w:t>
      </w:r>
      <w:r w:rsidRPr="002B70F3">
        <w:rPr>
          <w:sz w:val="24"/>
          <w:szCs w:val="24"/>
        </w:rPr>
        <w:t>:</w:t>
      </w:r>
      <w:r w:rsidR="00703BAC">
        <w:rPr>
          <w:sz w:val="24"/>
          <w:szCs w:val="24"/>
        </w:rPr>
        <w:t xml:space="preserve"> Given the following relations</w:t>
      </w:r>
      <w:r w:rsidR="005B4BCC">
        <w:rPr>
          <w:sz w:val="24"/>
          <w:szCs w:val="24"/>
        </w:rPr>
        <w:t>:</w:t>
      </w:r>
    </w:p>
    <w:p w14:paraId="630E8997" w14:textId="77777777" w:rsidR="00703BAC" w:rsidRDefault="00703BAC" w:rsidP="00A6271B">
      <w:pPr>
        <w:jc w:val="both"/>
      </w:pPr>
      <w:proofErr w:type="gramStart"/>
      <w:r w:rsidRPr="00703BAC">
        <w:t>Students(</w:t>
      </w:r>
      <w:proofErr w:type="spellStart"/>
      <w:proofErr w:type="gramEnd"/>
      <w:r w:rsidRPr="00703BAC">
        <w:t>sid</w:t>
      </w:r>
      <w:proofErr w:type="spellEnd"/>
      <w:r w:rsidRPr="00703BAC">
        <w:t xml:space="preserve">, </w:t>
      </w:r>
      <w:proofErr w:type="spellStart"/>
      <w:r w:rsidRPr="00703BAC">
        <w:t>first_name</w:t>
      </w:r>
      <w:proofErr w:type="spellEnd"/>
      <w:r w:rsidRPr="00703BAC">
        <w:t xml:space="preserve">, </w:t>
      </w:r>
      <w:proofErr w:type="spellStart"/>
      <w:r w:rsidRPr="00703BAC">
        <w:t>last_name</w:t>
      </w:r>
      <w:proofErr w:type="spellEnd"/>
      <w:r w:rsidRPr="00703BAC">
        <w:t xml:space="preserve">, major, department) </w:t>
      </w:r>
    </w:p>
    <w:p w14:paraId="6BB93A9D" w14:textId="3785D0DF" w:rsidR="00703BAC" w:rsidRDefault="00703BAC" w:rsidP="00A6271B">
      <w:pPr>
        <w:jc w:val="both"/>
      </w:pPr>
      <w:proofErr w:type="gramStart"/>
      <w:r w:rsidRPr="00703BAC">
        <w:t>Departments(</w:t>
      </w:r>
      <w:proofErr w:type="gramEnd"/>
      <w:r w:rsidRPr="00703BAC">
        <w:t>id, name, college)</w:t>
      </w:r>
    </w:p>
    <w:p w14:paraId="23AAD574" w14:textId="1DB8272E" w:rsidR="00703BAC" w:rsidRDefault="00205CEE" w:rsidP="00A6271B">
      <w:pPr>
        <w:jc w:val="both"/>
      </w:pPr>
      <w:r>
        <w:t>Note: department in Students is the de</w:t>
      </w:r>
      <w:bookmarkStart w:id="1" w:name="_GoBack"/>
      <w:bookmarkEnd w:id="1"/>
      <w:r>
        <w:t>partment id, not name.</w:t>
      </w:r>
    </w:p>
    <w:p w14:paraId="3CC3E2BB" w14:textId="77777777" w:rsidR="00A2171E" w:rsidRDefault="00A2171E" w:rsidP="00A6271B">
      <w:pPr>
        <w:jc w:val="both"/>
      </w:pPr>
    </w:p>
    <w:p w14:paraId="6BCB7FD5" w14:textId="0395C6F2" w:rsidR="00703BAC" w:rsidRDefault="00703BAC" w:rsidP="00A6271B">
      <w:pPr>
        <w:jc w:val="both"/>
      </w:pPr>
      <w:r>
        <w:t xml:space="preserve">Write </w:t>
      </w:r>
      <w:r w:rsidR="003F0A58">
        <w:t xml:space="preserve">a </w:t>
      </w:r>
      <w:r>
        <w:t xml:space="preserve">SQL query using </w:t>
      </w:r>
      <w:r w:rsidRPr="003D6E65">
        <w:rPr>
          <w:b/>
          <w:color w:val="FF0000"/>
        </w:rPr>
        <w:t>IN</w:t>
      </w:r>
      <w:r>
        <w:t xml:space="preserve"> operator to find all students in </w:t>
      </w:r>
      <w:r w:rsidR="00205CEE">
        <w:t>the department of ECSSE</w:t>
      </w:r>
      <w:r w:rsidR="00A2171E">
        <w:t xml:space="preserve"> and AE</w:t>
      </w:r>
    </w:p>
    <w:p w14:paraId="69674E42" w14:textId="0322E528" w:rsidR="006507DB" w:rsidRDefault="006507DB" w:rsidP="006507DB">
      <w:pPr>
        <w:pStyle w:val="ListParagraph"/>
        <w:jc w:val="both"/>
      </w:pPr>
    </w:p>
    <w:p w14:paraId="0F061E5F" w14:textId="4081034C" w:rsidR="006507DB" w:rsidRDefault="006507DB" w:rsidP="006507DB">
      <w:pPr>
        <w:pStyle w:val="ListParagraph"/>
        <w:jc w:val="both"/>
      </w:pPr>
    </w:p>
    <w:sectPr w:rsidR="006507DB" w:rsidSect="00A605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14689"/>
    <w:multiLevelType w:val="hybridMultilevel"/>
    <w:tmpl w:val="A87C4C4C"/>
    <w:lvl w:ilvl="0" w:tplc="418ADA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E34E0"/>
    <w:multiLevelType w:val="hybridMultilevel"/>
    <w:tmpl w:val="8904F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361D7"/>
    <w:multiLevelType w:val="hybridMultilevel"/>
    <w:tmpl w:val="CC4CF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F9"/>
    <w:multiLevelType w:val="hybridMultilevel"/>
    <w:tmpl w:val="71543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17C21"/>
    <w:multiLevelType w:val="hybridMultilevel"/>
    <w:tmpl w:val="46162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6521A"/>
    <w:multiLevelType w:val="hybridMultilevel"/>
    <w:tmpl w:val="3B70A6A0"/>
    <w:lvl w:ilvl="0" w:tplc="47341DB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CFD5470"/>
    <w:multiLevelType w:val="hybridMultilevel"/>
    <w:tmpl w:val="D7C677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02AED"/>
    <w:multiLevelType w:val="hybridMultilevel"/>
    <w:tmpl w:val="57C82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495724"/>
    <w:multiLevelType w:val="multilevel"/>
    <w:tmpl w:val="A7EA5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0C0FEC"/>
    <w:multiLevelType w:val="hybridMultilevel"/>
    <w:tmpl w:val="B1524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16A9F"/>
    <w:multiLevelType w:val="hybridMultilevel"/>
    <w:tmpl w:val="5A7A77DE"/>
    <w:lvl w:ilvl="0" w:tplc="13F87A8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7602DC2"/>
    <w:multiLevelType w:val="hybridMultilevel"/>
    <w:tmpl w:val="485C45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0B7C13"/>
    <w:multiLevelType w:val="multilevel"/>
    <w:tmpl w:val="5A14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5"/>
  </w:num>
  <w:num w:numId="6">
    <w:abstractNumId w:val="10"/>
  </w:num>
  <w:num w:numId="7">
    <w:abstractNumId w:val="9"/>
  </w:num>
  <w:num w:numId="8">
    <w:abstractNumId w:val="11"/>
  </w:num>
  <w:num w:numId="9">
    <w:abstractNumId w:val="6"/>
  </w:num>
  <w:num w:numId="10">
    <w:abstractNumId w:val="8"/>
  </w:num>
  <w:num w:numId="11">
    <w:abstractNumId w:val="12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UyMjAzMTUzN7VU0lEKTi0uzszPAykwqgUAj+xgPiwAAAA="/>
  </w:docVars>
  <w:rsids>
    <w:rsidRoot w:val="00BA2D64"/>
    <w:rsid w:val="000030D4"/>
    <w:rsid w:val="00020D0E"/>
    <w:rsid w:val="00040C8C"/>
    <w:rsid w:val="00062647"/>
    <w:rsid w:val="00067A8A"/>
    <w:rsid w:val="00084436"/>
    <w:rsid w:val="000846DF"/>
    <w:rsid w:val="00084920"/>
    <w:rsid w:val="0009350A"/>
    <w:rsid w:val="000A4096"/>
    <w:rsid w:val="000C17D7"/>
    <w:rsid w:val="000F0240"/>
    <w:rsid w:val="001561B3"/>
    <w:rsid w:val="001832F9"/>
    <w:rsid w:val="001916AD"/>
    <w:rsid w:val="001E5BD0"/>
    <w:rsid w:val="00205CEE"/>
    <w:rsid w:val="002171AC"/>
    <w:rsid w:val="00217F60"/>
    <w:rsid w:val="0028631A"/>
    <w:rsid w:val="00290BF3"/>
    <w:rsid w:val="00290C4E"/>
    <w:rsid w:val="0029154E"/>
    <w:rsid w:val="002B52E4"/>
    <w:rsid w:val="002B70F3"/>
    <w:rsid w:val="003736B7"/>
    <w:rsid w:val="003B7A5B"/>
    <w:rsid w:val="003C2756"/>
    <w:rsid w:val="003D4454"/>
    <w:rsid w:val="003D6E65"/>
    <w:rsid w:val="003F0A58"/>
    <w:rsid w:val="00400C66"/>
    <w:rsid w:val="00402521"/>
    <w:rsid w:val="004209D2"/>
    <w:rsid w:val="00437030"/>
    <w:rsid w:val="00451289"/>
    <w:rsid w:val="004A12C0"/>
    <w:rsid w:val="004A361A"/>
    <w:rsid w:val="004C788E"/>
    <w:rsid w:val="004E11E1"/>
    <w:rsid w:val="00564F89"/>
    <w:rsid w:val="005A54EF"/>
    <w:rsid w:val="005B4BCC"/>
    <w:rsid w:val="005B6FA2"/>
    <w:rsid w:val="005C29A8"/>
    <w:rsid w:val="005D6FD4"/>
    <w:rsid w:val="006153EA"/>
    <w:rsid w:val="006507DB"/>
    <w:rsid w:val="006674CC"/>
    <w:rsid w:val="006D726D"/>
    <w:rsid w:val="00703BAC"/>
    <w:rsid w:val="007265C2"/>
    <w:rsid w:val="007278A3"/>
    <w:rsid w:val="00727C1F"/>
    <w:rsid w:val="00744065"/>
    <w:rsid w:val="007459C8"/>
    <w:rsid w:val="007509C0"/>
    <w:rsid w:val="00775545"/>
    <w:rsid w:val="007B678E"/>
    <w:rsid w:val="007D7173"/>
    <w:rsid w:val="007E75D0"/>
    <w:rsid w:val="00803E7B"/>
    <w:rsid w:val="008040FA"/>
    <w:rsid w:val="00825430"/>
    <w:rsid w:val="008327E9"/>
    <w:rsid w:val="00835CBF"/>
    <w:rsid w:val="00837D83"/>
    <w:rsid w:val="00843308"/>
    <w:rsid w:val="0084431B"/>
    <w:rsid w:val="00854183"/>
    <w:rsid w:val="0088308D"/>
    <w:rsid w:val="008E736D"/>
    <w:rsid w:val="008F22BC"/>
    <w:rsid w:val="00972F49"/>
    <w:rsid w:val="009E6865"/>
    <w:rsid w:val="009F7C28"/>
    <w:rsid w:val="00A2171E"/>
    <w:rsid w:val="00A43D2C"/>
    <w:rsid w:val="00A44F44"/>
    <w:rsid w:val="00A605B5"/>
    <w:rsid w:val="00A6271B"/>
    <w:rsid w:val="00AB3534"/>
    <w:rsid w:val="00AE6570"/>
    <w:rsid w:val="00AE6FF2"/>
    <w:rsid w:val="00B00BD6"/>
    <w:rsid w:val="00B07811"/>
    <w:rsid w:val="00B116F6"/>
    <w:rsid w:val="00B125C8"/>
    <w:rsid w:val="00B41147"/>
    <w:rsid w:val="00BA2D64"/>
    <w:rsid w:val="00BB179A"/>
    <w:rsid w:val="00BC0C38"/>
    <w:rsid w:val="00BD352F"/>
    <w:rsid w:val="00BF4E2D"/>
    <w:rsid w:val="00C21767"/>
    <w:rsid w:val="00C6149E"/>
    <w:rsid w:val="00C76CE5"/>
    <w:rsid w:val="00C80D90"/>
    <w:rsid w:val="00CD0292"/>
    <w:rsid w:val="00CD650C"/>
    <w:rsid w:val="00CD79FF"/>
    <w:rsid w:val="00CE72CA"/>
    <w:rsid w:val="00CF1D6A"/>
    <w:rsid w:val="00D13DB3"/>
    <w:rsid w:val="00D430B0"/>
    <w:rsid w:val="00D51549"/>
    <w:rsid w:val="00D63458"/>
    <w:rsid w:val="00DD49BC"/>
    <w:rsid w:val="00E21223"/>
    <w:rsid w:val="00E34A92"/>
    <w:rsid w:val="00E84A60"/>
    <w:rsid w:val="00ED2ECF"/>
    <w:rsid w:val="00ED3B8B"/>
    <w:rsid w:val="00EE6B81"/>
    <w:rsid w:val="00F1527B"/>
    <w:rsid w:val="00F43012"/>
    <w:rsid w:val="00F4438A"/>
    <w:rsid w:val="00F55919"/>
    <w:rsid w:val="00F56D00"/>
    <w:rsid w:val="00F57115"/>
    <w:rsid w:val="00F62126"/>
    <w:rsid w:val="00F8496D"/>
    <w:rsid w:val="00FB2EA4"/>
    <w:rsid w:val="00FD6877"/>
    <w:rsid w:val="00FF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CF2D"/>
  <w15:chartTrackingRefBased/>
  <w15:docId w15:val="{BF02375C-DE46-424F-B36E-6E7F45691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61A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125C8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B125C8"/>
  </w:style>
  <w:style w:type="table" w:styleId="TableGrid">
    <w:name w:val="Table Grid"/>
    <w:basedOn w:val="TableNormal"/>
    <w:uiPriority w:val="39"/>
    <w:rsid w:val="005C2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6B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6B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0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7E186C-4973-4A99-923A-D7D527F5D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U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, Jiawei</dc:creator>
  <cp:keywords/>
  <dc:description/>
  <cp:lastModifiedBy>Yuan, Jiawei</cp:lastModifiedBy>
  <cp:revision>9</cp:revision>
  <dcterms:created xsi:type="dcterms:W3CDTF">2017-02-15T18:46:00Z</dcterms:created>
  <dcterms:modified xsi:type="dcterms:W3CDTF">2019-02-11T19:36:00Z</dcterms:modified>
</cp:coreProperties>
</file>